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0DCD" w:rsidRDefault="00EA56CD">
      <w:pPr>
        <w:pStyle w:val="Title"/>
      </w:pPr>
      <w:r>
        <w:t>assignment 4.3</w:t>
      </w:r>
    </w:p>
    <w:p w:rsidR="00690DCD" w:rsidRDefault="00071C21">
      <w:pPr>
        <w:pStyle w:val="Date"/>
      </w:pPr>
      <w:r>
        <w:t xml:space="preserve">Anuj </w:t>
      </w:r>
      <w:bookmarkStart w:id="0" w:name="_GoBack"/>
      <w:bookmarkEnd w:id="0"/>
    </w:p>
    <w:p w:rsidR="00690DCD" w:rsidRDefault="00EA56CD">
      <w:pPr>
        <w:pStyle w:val="SourceCode"/>
      </w:pPr>
      <w:r>
        <w:rPr>
          <w:rStyle w:val="VerbatimChar"/>
        </w:rPr>
        <w:t>library(readxl)</w:t>
      </w:r>
      <w:r>
        <w:br/>
      </w:r>
      <w:r>
        <w:rPr>
          <w:rStyle w:val="VerbatimChar"/>
        </w:rPr>
        <w:t>usarrests &lt;- read_excel("C:/R_practice/usarrests.xls")</w:t>
      </w:r>
      <w:r>
        <w:br/>
      </w:r>
      <w:r>
        <w:rPr>
          <w:rStyle w:val="VerbatimChar"/>
        </w:rPr>
        <w:t>View(usarrests)</w:t>
      </w:r>
      <w:r>
        <w:br/>
      </w:r>
      <w:r>
        <w:rPr>
          <w:rStyle w:val="VerbatimChar"/>
        </w:rPr>
        <w:t>states&lt;-rownames(USArrests)</w:t>
      </w:r>
      <w:r>
        <w:br/>
      </w:r>
      <w:r>
        <w:rPr>
          <w:rStyle w:val="VerbatimChar"/>
        </w:rPr>
        <w:t>print(states)</w:t>
      </w:r>
      <w:r>
        <w:br/>
      </w:r>
      <w:r>
        <w:rPr>
          <w:rStyle w:val="VerbatimChar"/>
        </w:rPr>
        <w:t>grep(pattern = "W", x = states, value = TRUE)</w:t>
      </w:r>
      <w:r>
        <w:br/>
      </w:r>
      <w:r>
        <w:rPr>
          <w:rStyle w:val="VerbatimChar"/>
        </w:rPr>
        <w:t>grep(pattern = "w", x = states, value = TRUE)</w:t>
      </w:r>
      <w:r>
        <w:br/>
      </w:r>
      <w:r>
        <w:rPr>
          <w:rStyle w:val="VerbatimChar"/>
        </w:rPr>
        <w:t>hist(nchar(states), main = "Histogram", xlab = "number of characters in US State names")</w:t>
      </w:r>
      <w:r>
        <w:br/>
      </w:r>
    </w:p>
    <w:p w:rsidR="00105854" w:rsidRDefault="00105854">
      <w:pPr>
        <w:pStyle w:val="SourceCode"/>
      </w:pPr>
    </w:p>
    <w:p w:rsidR="005D7064" w:rsidRDefault="005D7064">
      <w:pPr>
        <w:pStyle w:val="SourceCode"/>
      </w:pP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Alabama"        "Alaska"         "Arizona"        "Arkansas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5] "California"     "Colorado"       "Connecticut"    "Delaware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9] "Florida"        "Georgia"        "Hawaii"         "Idaho"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3] "Illinois"       "Indiana"        "Iowa"           "Kansas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7] "Kentucky"       "Louisiana"      "Maine"          "Maryland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1] "Massachusetts"  "Michigan"       "Minnesota"      "Mississippi"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5] "Missouri"       "Montana"        "Nebraska"       "Nevada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9] "New Hampshire"  "New Jersey"     "New Mexico"     "New York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33] "North Carolina" "North Dakota"   "Ohio"           "Oklahoma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37] "Oregon"         "Pennsylvania"   "Rhode Island"   "South Carolina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1] "South Dakota"   "Tennessee"      "Texas"          "Utah" 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5] "Vermont"        "Virginia"       "Washington"     "West Virginia"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9] "Wisconsin"      "Wyoming"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Washington"    "West Virginia" "Wisconsin"     "Wyoming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1] "Delaware"      "Hawaii"        "Iowa"          "New Hampshire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5] "New Jersey"    "New Mexico"    "New York"     </w:t>
      </w:r>
    </w:p>
    <w:p w:rsidR="005D7064" w:rsidRDefault="005D706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 w:rsidRPr="005D7064"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Pr="005D706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5D7064" w:rsidRDefault="005D7064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4D85D85A" wp14:editId="22C9DC40">
            <wp:extent cx="5943600" cy="36645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64" w:rsidRDefault="005D7064">
      <w:pPr>
        <w:pStyle w:val="FirstParagraph"/>
        <w:rPr>
          <w:rStyle w:val="VerbatimChar"/>
        </w:rPr>
      </w:pPr>
    </w:p>
    <w:p w:rsidR="005D7064" w:rsidRDefault="005D7064">
      <w:pPr>
        <w:pStyle w:val="FirstParagraph"/>
        <w:rPr>
          <w:rStyle w:val="VerbatimChar"/>
        </w:rPr>
      </w:pPr>
    </w:p>
    <w:p w:rsidR="00690DCD" w:rsidRDefault="00EA56CD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690DCD" w:rsidRDefault="00EA56CD">
      <w:pPr>
        <w:pStyle w:val="Heading2"/>
      </w:pPr>
      <w:bookmarkStart w:id="1" w:name="r-markdown"/>
      <w:bookmarkEnd w:id="1"/>
      <w:r>
        <w:t>R Markdown</w:t>
      </w:r>
    </w:p>
    <w:p w:rsidR="00690DCD" w:rsidRDefault="00EA56C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690DCD" w:rsidRDefault="00EA56C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90DCD" w:rsidRDefault="00EA56CD">
      <w:pPr>
        <w:pStyle w:val="BodyText"/>
      </w:pPr>
      <w:r>
        <w:rPr>
          <w:rStyle w:val="VerbatimChar"/>
        </w:rPr>
        <w:t>{r cars} summary(cars)</w:t>
      </w:r>
    </w:p>
    <w:p w:rsidR="00690DCD" w:rsidRDefault="00EA56CD">
      <w:pPr>
        <w:pStyle w:val="Heading2"/>
      </w:pPr>
      <w:bookmarkStart w:id="2" w:name="including-plots"/>
      <w:bookmarkEnd w:id="2"/>
      <w:r>
        <w:t>Including Plots</w:t>
      </w:r>
    </w:p>
    <w:p w:rsidR="00690DCD" w:rsidRDefault="00EA56CD">
      <w:pPr>
        <w:pStyle w:val="FirstParagraph"/>
      </w:pPr>
      <w:r>
        <w:t>You can also embed plots, for example:</w:t>
      </w:r>
    </w:p>
    <w:p w:rsidR="00690DCD" w:rsidRDefault="00EA56CD">
      <w:pPr>
        <w:pStyle w:val="BodyText"/>
      </w:pPr>
      <w:r>
        <w:rPr>
          <w:rStyle w:val="VerbatimChar"/>
        </w:rPr>
        <w:t>{r pressure, echo=FALSE} plot(pressure)</w:t>
      </w:r>
    </w:p>
    <w:p w:rsidR="00690DCD" w:rsidRDefault="00EA56C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5D7064" w:rsidRPr="005D7064" w:rsidRDefault="00105854" w:rsidP="005D7064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inline distT="0" distB="0" distL="0" distR="0">
                <wp:extent cx="212725" cy="191135"/>
                <wp:effectExtent l="0" t="0" r="0" b="0"/>
                <wp:docPr id="3" name="AutoShape 1" descr="data:image/png;base64,iVBORw0KGgoAAAANSUhEUgAAABYAAAAUCAYAAACJfM0wAAAAP0lEQVR42mNgGAWkAnd3nyYQpomhVDUcyTAzEKaK4WiGwgBlhuMwlDLDCRhKnuFEGkqdYBlNbqPJjc7JbfgDAEQ/SukpsTykAAAAAElFTkSuQmC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12725" cy="191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ADB42A" id="AutoShape 1" o:spid="_x0000_s1026" alt="data:image/png;base64,iVBORw0KGgoAAAANSUhEUgAAABYAAAAUCAYAAACJfM0wAAAAP0lEQVR42mNgGAWkAnd3nyYQpomhVDUcyTAzEKaK4WiGwgBlhuMwlDLDCRhKnuFEGkqdYBlNbqPJjc7JbfgDAEQ/SukpsTykAAAAAElFTkSuQmCC" style="width:16.75pt;height:1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" filled="f" stroked="f">
                <o:lock v:ext="edit" aspectratio="t"/>
                <w10:anchorlock/>
              </v:rect>
            </w:pict>
          </mc:Fallback>
        </mc:AlternateContent>
      </w:r>
    </w:p>
    <w:sectPr w:rsidR="005D7064" w:rsidRPr="005D70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74B3" w:rsidRDefault="006F74B3">
      <w:pPr>
        <w:spacing w:after="0"/>
      </w:pPr>
      <w:r>
        <w:separator/>
      </w:r>
    </w:p>
  </w:endnote>
  <w:endnote w:type="continuationSeparator" w:id="0">
    <w:p w:rsidR="006F74B3" w:rsidRDefault="006F7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74B3" w:rsidRDefault="006F74B3">
      <w:r>
        <w:separator/>
      </w:r>
    </w:p>
  </w:footnote>
  <w:footnote w:type="continuationSeparator" w:id="0">
    <w:p w:rsidR="006F74B3" w:rsidRDefault="006F7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E507B84"/>
    <w:multiLevelType w:val="multilevel"/>
    <w:tmpl w:val="C7F20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5FCF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71C21"/>
    <w:rsid w:val="00105854"/>
    <w:rsid w:val="004E29B3"/>
    <w:rsid w:val="00590D07"/>
    <w:rsid w:val="005D7064"/>
    <w:rsid w:val="00690DCD"/>
    <w:rsid w:val="006F74B3"/>
    <w:rsid w:val="00784D58"/>
    <w:rsid w:val="008D6863"/>
    <w:rsid w:val="00B86B75"/>
    <w:rsid w:val="00BC48D5"/>
    <w:rsid w:val="00C36279"/>
    <w:rsid w:val="00E315A3"/>
    <w:rsid w:val="00EA5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BDEF59-AE35-40F0-B6F3-65871E843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70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706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5D70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70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92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88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2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4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7464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65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85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7257024">
                          <w:marLeft w:val="0"/>
                          <w:marRight w:val="0"/>
                          <w:marTop w:val="6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649780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7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273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15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739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81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339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046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782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.3</vt:lpstr>
    </vt:vector>
  </TitlesOfParts>
  <Company/>
  <LinksUpToDate>false</LinksUpToDate>
  <CharactersWithSpaces>2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3</dc:title>
  <dc:creator>varatharajan</dc:creator>
  <cp:lastModifiedBy>Windows User</cp:lastModifiedBy>
  <cp:revision>3</cp:revision>
  <dcterms:created xsi:type="dcterms:W3CDTF">2018-06-11T13:29:00Z</dcterms:created>
  <dcterms:modified xsi:type="dcterms:W3CDTF">2019-05-23T17:01:00Z</dcterms:modified>
</cp:coreProperties>
</file>